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FA1F44" w14:textId="184F3607" w:rsidR="00403FF3" w:rsidRDefault="008A5607" w:rsidP="008A5607">
      <w:pPr>
        <w:jc w:val="center"/>
      </w:pPr>
      <w:r>
        <w:t>Election Data ER Diagram</w:t>
      </w:r>
      <w:r>
        <w:rPr>
          <w:noProof/>
        </w:rPr>
        <w:drawing>
          <wp:inline distT="0" distB="0" distL="0" distR="0" wp14:anchorId="688EDD32" wp14:editId="338CD8CC">
            <wp:extent cx="8225790" cy="525399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5790" cy="5253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403FF3" w:rsidSect="008A5607">
      <w:headerReference w:type="default" r:id="rId7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B1A9B2" w14:textId="77777777" w:rsidR="00590E2C" w:rsidRDefault="00590E2C" w:rsidP="008A5607">
      <w:pPr>
        <w:spacing w:after="0" w:line="240" w:lineRule="auto"/>
      </w:pPr>
      <w:r>
        <w:separator/>
      </w:r>
    </w:p>
  </w:endnote>
  <w:endnote w:type="continuationSeparator" w:id="0">
    <w:p w14:paraId="63291CED" w14:textId="77777777" w:rsidR="00590E2C" w:rsidRDefault="00590E2C" w:rsidP="008A56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22D570" w14:textId="77777777" w:rsidR="00590E2C" w:rsidRDefault="00590E2C" w:rsidP="008A5607">
      <w:pPr>
        <w:spacing w:after="0" w:line="240" w:lineRule="auto"/>
      </w:pPr>
      <w:r>
        <w:separator/>
      </w:r>
    </w:p>
  </w:footnote>
  <w:footnote w:type="continuationSeparator" w:id="0">
    <w:p w14:paraId="1FCA60DF" w14:textId="77777777" w:rsidR="00590E2C" w:rsidRDefault="00590E2C" w:rsidP="008A56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E2B280" w14:textId="301E07D2" w:rsidR="008A5607" w:rsidRDefault="008A5607">
    <w:pPr>
      <w:pStyle w:val="Header"/>
    </w:pPr>
    <w:r>
      <w:t xml:space="preserve">CSCI 4370 </w:t>
    </w:r>
  </w:p>
  <w:p w14:paraId="0B1EC681" w14:textId="545BAE37" w:rsidR="008A5607" w:rsidRDefault="008A5607">
    <w:pPr>
      <w:pStyle w:val="Header"/>
    </w:pPr>
    <w:r>
      <w:t xml:space="preserve">Group 7 </w:t>
    </w:r>
  </w:p>
  <w:p w14:paraId="5C375084" w14:textId="28E07F80" w:rsidR="008A5607" w:rsidRDefault="008A5607">
    <w:pPr>
      <w:pStyle w:val="Header"/>
    </w:pPr>
    <w:r>
      <w:t>Ayush Kumar, Abbie Thomas, Faisal Hossain, Khemisha Brown, Sagar Asthana</w:t>
    </w:r>
  </w:p>
  <w:p w14:paraId="478822F2" w14:textId="09D658E4" w:rsidR="008A5607" w:rsidRDefault="008A5607">
    <w:pPr>
      <w:pStyle w:val="Header"/>
    </w:pPr>
    <w:r>
      <w:t>October 23, 202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SxMDE1sTCzMLQ0MbRU0lEKTi0uzszPAykwrAUA/vw4bCwAAAA="/>
  </w:docVars>
  <w:rsids>
    <w:rsidRoot w:val="008A5607"/>
    <w:rsid w:val="003259A5"/>
    <w:rsid w:val="003E6234"/>
    <w:rsid w:val="00403FF3"/>
    <w:rsid w:val="00590E2C"/>
    <w:rsid w:val="006F702F"/>
    <w:rsid w:val="008A5607"/>
    <w:rsid w:val="00A676A1"/>
    <w:rsid w:val="00C76E2F"/>
    <w:rsid w:val="00F343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03100D"/>
  <w15:chartTrackingRefBased/>
  <w15:docId w15:val="{AB10755E-C88F-46E4-A693-99EC58EE58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6234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">
    <w:name w:val="Code"/>
    <w:basedOn w:val="NoSpacing"/>
    <w:qFormat/>
    <w:rsid w:val="006F702F"/>
    <w:pPr>
      <w:framePr w:wrap="around" w:vAnchor="text" w:hAnchor="text" w:y="1"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7E6E6" w:themeFill="background2"/>
    </w:pPr>
    <w:rPr>
      <w:rFonts w:ascii="Consolas" w:eastAsiaTheme="minorEastAsia" w:hAnsi="Consolas"/>
      <w:noProof/>
    </w:rPr>
  </w:style>
  <w:style w:type="paragraph" w:styleId="NoSpacing">
    <w:name w:val="No Spacing"/>
    <w:uiPriority w:val="1"/>
    <w:qFormat/>
    <w:rsid w:val="003259A5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8A56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5607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8A56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5607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</Words>
  <Characters>23</Characters>
  <Application>Microsoft Office Word</Application>
  <DocSecurity>0</DocSecurity>
  <Lines>1</Lines>
  <Paragraphs>1</Paragraphs>
  <ScaleCrop>false</ScaleCrop>
  <Company/>
  <LinksUpToDate>false</LinksUpToDate>
  <CharactersWithSpaces>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ush Kumar</dc:creator>
  <cp:keywords/>
  <dc:description/>
  <cp:lastModifiedBy>Ayush Kumar</cp:lastModifiedBy>
  <cp:revision>1</cp:revision>
  <dcterms:created xsi:type="dcterms:W3CDTF">2021-10-23T17:42:00Z</dcterms:created>
  <dcterms:modified xsi:type="dcterms:W3CDTF">2021-10-23T17:45:00Z</dcterms:modified>
</cp:coreProperties>
</file>